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umiyo Fujisa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miy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ujisa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 S Evergreen Ave. #1205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kumiy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22036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